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000000" w:rsidP="00900FB1">
      <w:pPr>
        <w:tabs>
          <w:tab w:val="right" w:pos="9360"/>
        </w:tabs>
        <w:spacing w:after="0" w:line="240" w:lineRule="auto"/>
        <w:jc w:val="right"/>
      </w:pPr>
      <w:hyperlink r:id="rId9" w:history="1">
        <w:r w:rsidR="00900FB1"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6A9E5816" w14:textId="77777777" w:rsidR="00900FB1" w:rsidRPr="007915D9" w:rsidRDefault="00900FB1" w:rsidP="00900FB1">
      <w:pPr>
        <w:tabs>
          <w:tab w:val="right" w:pos="9360"/>
        </w:tabs>
        <w:spacing w:after="120" w:line="240" w:lineRule="auto"/>
        <w:rPr>
          <w:rFonts w:ascii="Franklin Gothic Demi" w:hAnsi="Franklin Gothic Demi"/>
          <w:sz w:val="24"/>
          <w:szCs w:val="24"/>
        </w:rPr>
      </w:pPr>
    </w:p>
    <w:p w14:paraId="57A62ED7" w14:textId="77777777" w:rsidR="00E3650C" w:rsidRDefault="00E3650C" w:rsidP="00A1567E">
      <w:pPr>
        <w:spacing w:after="0" w:line="360" w:lineRule="auto"/>
        <w:jc w:val="center"/>
        <w:rPr>
          <w:rFonts w:ascii="Arial" w:hAnsi="Arial" w:cs="Arial"/>
          <w:b/>
          <w:sz w:val="28"/>
          <w:szCs w:val="28"/>
        </w:rPr>
      </w:pPr>
    </w:p>
    <w:p w14:paraId="0D5BE8A0" w14:textId="661D721B" w:rsidR="004234E2" w:rsidRDefault="00B32487" w:rsidP="00B32487">
      <w:pPr>
        <w:pStyle w:val="NoSpacing"/>
        <w:jc w:val="center"/>
        <w:rPr>
          <w:rFonts w:ascii="Helvetica" w:hAnsi="Helvetica" w:cs="Helvetica"/>
          <w:b/>
          <w:bCs/>
          <w:color w:val="000000" w:themeColor="text1"/>
          <w:sz w:val="30"/>
          <w:szCs w:val="28"/>
          <w:u w:val="single"/>
        </w:rPr>
      </w:pPr>
      <w:r w:rsidRPr="00B32487">
        <w:rPr>
          <w:rFonts w:ascii="Helvetica" w:hAnsi="Helvetica" w:cs="Helvetica"/>
          <w:b/>
          <w:bCs/>
          <w:color w:val="000000" w:themeColor="text1"/>
          <w:sz w:val="30"/>
          <w:szCs w:val="28"/>
          <w:u w:val="single"/>
        </w:rPr>
        <w:t xml:space="preserve">Eastern Idaho State Fair </w:t>
      </w:r>
      <w:r w:rsidR="00327690">
        <w:rPr>
          <w:rFonts w:ascii="Helvetica" w:hAnsi="Helvetica" w:cs="Helvetica"/>
          <w:b/>
          <w:bCs/>
          <w:color w:val="000000" w:themeColor="text1"/>
          <w:sz w:val="30"/>
          <w:szCs w:val="28"/>
          <w:u w:val="single"/>
        </w:rPr>
        <w:t>Welcoming Exhibitors</w:t>
      </w:r>
    </w:p>
    <w:p w14:paraId="3AAECD51" w14:textId="77777777" w:rsidR="00B32487" w:rsidRDefault="00B32487" w:rsidP="00F90E2A">
      <w:pPr>
        <w:pStyle w:val="NoSpacing"/>
        <w:rPr>
          <w:rFonts w:cstheme="minorHAnsi"/>
          <w:color w:val="000000" w:themeColor="text1"/>
          <w:sz w:val="24"/>
        </w:rPr>
      </w:pPr>
    </w:p>
    <w:p w14:paraId="5CEF4B38" w14:textId="26D5B996" w:rsidR="00327690" w:rsidRPr="00327690" w:rsidRDefault="00844E33" w:rsidP="00327690">
      <w:pPr>
        <w:pStyle w:val="NoSpacing"/>
        <w:rPr>
          <w:rFonts w:ascii="Helvetica" w:hAnsi="Helvetica" w:cs="Helvetica"/>
          <w:color w:val="000000" w:themeColor="text1"/>
          <w:sz w:val="24"/>
          <w:szCs w:val="24"/>
        </w:rPr>
      </w:pPr>
      <w:r w:rsidRPr="00844E33">
        <w:rPr>
          <w:rFonts w:ascii="Helvetica" w:hAnsi="Helvetica" w:cs="Helvetica"/>
          <w:b/>
          <w:bCs/>
          <w:color w:val="000000" w:themeColor="text1"/>
          <w:sz w:val="24"/>
          <w:szCs w:val="24"/>
        </w:rPr>
        <w:t xml:space="preserve">BLACKFOOT, ID </w:t>
      </w:r>
      <w:r w:rsidR="00A1567E">
        <w:rPr>
          <w:rFonts w:ascii="Helvetica" w:hAnsi="Helvetica" w:cs="Helvetica"/>
          <w:b/>
          <w:bCs/>
          <w:color w:val="000000" w:themeColor="text1"/>
          <w:sz w:val="24"/>
          <w:szCs w:val="24"/>
        </w:rPr>
        <w:t>–</w:t>
      </w:r>
      <w:r w:rsidRPr="00844E33">
        <w:rPr>
          <w:rFonts w:ascii="Helvetica" w:hAnsi="Helvetica" w:cs="Helvetica"/>
          <w:b/>
          <w:bCs/>
          <w:color w:val="000000" w:themeColor="text1"/>
          <w:sz w:val="24"/>
          <w:szCs w:val="24"/>
        </w:rPr>
        <w:t xml:space="preserve"> </w:t>
      </w:r>
      <w:r w:rsidR="00B32487">
        <w:rPr>
          <w:rFonts w:ascii="Helvetica" w:hAnsi="Helvetica" w:cs="Helvetica"/>
          <w:b/>
          <w:bCs/>
          <w:color w:val="000000" w:themeColor="text1"/>
          <w:sz w:val="24"/>
          <w:szCs w:val="24"/>
        </w:rPr>
        <w:t xml:space="preserve">August </w:t>
      </w:r>
      <w:r w:rsidR="00327690">
        <w:rPr>
          <w:rFonts w:ascii="Helvetica" w:hAnsi="Helvetica" w:cs="Helvetica"/>
          <w:b/>
          <w:bCs/>
          <w:color w:val="000000" w:themeColor="text1"/>
          <w:sz w:val="24"/>
          <w:szCs w:val="24"/>
        </w:rPr>
        <w:t>22</w:t>
      </w:r>
      <w:r w:rsidR="00B32487">
        <w:rPr>
          <w:rFonts w:ascii="Helvetica" w:hAnsi="Helvetica" w:cs="Helvetica"/>
          <w:b/>
          <w:bCs/>
          <w:color w:val="000000" w:themeColor="text1"/>
          <w:sz w:val="24"/>
          <w:szCs w:val="24"/>
        </w:rPr>
        <w:t>,</w:t>
      </w:r>
      <w:r w:rsidR="00F90E2A">
        <w:rPr>
          <w:rFonts w:ascii="Helvetica" w:hAnsi="Helvetica" w:cs="Helvetica"/>
          <w:b/>
          <w:bCs/>
          <w:color w:val="000000" w:themeColor="text1"/>
          <w:sz w:val="24"/>
          <w:szCs w:val="24"/>
        </w:rPr>
        <w:t xml:space="preserve"> 2024</w:t>
      </w:r>
      <w:r w:rsidRPr="00844E33">
        <w:rPr>
          <w:rFonts w:ascii="Helvetica" w:hAnsi="Helvetica" w:cs="Helvetica"/>
          <w:b/>
          <w:bCs/>
          <w:color w:val="000000" w:themeColor="text1"/>
          <w:sz w:val="24"/>
          <w:szCs w:val="24"/>
        </w:rPr>
        <w:t xml:space="preserve"> </w:t>
      </w:r>
      <w:r w:rsidR="00B32487">
        <w:rPr>
          <w:rFonts w:ascii="Helvetica" w:hAnsi="Helvetica" w:cs="Helvetica"/>
          <w:b/>
          <w:bCs/>
          <w:color w:val="000000" w:themeColor="text1"/>
          <w:sz w:val="24"/>
          <w:szCs w:val="24"/>
        </w:rPr>
        <w:t>–</w:t>
      </w:r>
      <w:r w:rsidR="00B32487" w:rsidRPr="00844E33">
        <w:rPr>
          <w:rFonts w:ascii="Helvetica" w:hAnsi="Helvetica" w:cs="Helvetica"/>
          <w:b/>
          <w:bCs/>
          <w:color w:val="000000" w:themeColor="text1"/>
          <w:sz w:val="24"/>
          <w:szCs w:val="24"/>
        </w:rPr>
        <w:t xml:space="preserve"> </w:t>
      </w:r>
      <w:r w:rsidR="00327690" w:rsidRPr="00327690">
        <w:rPr>
          <w:rFonts w:ascii="Helvetica" w:hAnsi="Helvetica" w:cs="Helvetica"/>
          <w:color w:val="000000" w:themeColor="text1"/>
          <w:sz w:val="24"/>
          <w:szCs w:val="24"/>
        </w:rPr>
        <w:t xml:space="preserve">The Exhibitor Handbook for the 2024 Eastern Idaho State Fair is now accessible exclusively online for your convenience.  It contains all the rules, entry forms, and requirements for entering Livestock, Home Arts, or Special Competitions. </w:t>
      </w:r>
    </w:p>
    <w:p w14:paraId="6325857F" w14:textId="77777777" w:rsidR="00327690" w:rsidRPr="00327690" w:rsidRDefault="00327690" w:rsidP="00327690">
      <w:pPr>
        <w:pStyle w:val="NoSpacing"/>
        <w:rPr>
          <w:rFonts w:ascii="Helvetica" w:hAnsi="Helvetica" w:cs="Helvetica"/>
          <w:color w:val="000000" w:themeColor="text1"/>
          <w:sz w:val="24"/>
          <w:szCs w:val="24"/>
        </w:rPr>
      </w:pPr>
    </w:p>
    <w:p w14:paraId="317F5764" w14:textId="7EAA66ED"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The link to the 2024 Exhibitor Handbook is </w:t>
      </w:r>
      <w:r>
        <w:rPr>
          <w:rFonts w:ascii="Helvetica" w:hAnsi="Helvetica" w:cs="Helvetica"/>
          <w:color w:val="000000" w:themeColor="text1"/>
          <w:sz w:val="24"/>
          <w:szCs w:val="24"/>
        </w:rPr>
        <w:t>www.</w:t>
      </w:r>
      <w:r w:rsidRPr="00327690">
        <w:rPr>
          <w:rFonts w:ascii="Helvetica" w:hAnsi="Helvetica" w:cs="Helvetica"/>
          <w:color w:val="000000" w:themeColor="text1"/>
          <w:sz w:val="24"/>
          <w:szCs w:val="24"/>
        </w:rPr>
        <w:t>funatthefair.com/exhibitors-and-competitors</w:t>
      </w:r>
    </w:p>
    <w:p w14:paraId="7D4873A3" w14:textId="77777777" w:rsidR="00327690" w:rsidRPr="00327690" w:rsidRDefault="00327690" w:rsidP="00327690">
      <w:pPr>
        <w:pStyle w:val="NoSpacing"/>
        <w:rPr>
          <w:rFonts w:ascii="Helvetica" w:hAnsi="Helvetica" w:cs="Helvetica"/>
          <w:color w:val="000000" w:themeColor="text1"/>
          <w:sz w:val="24"/>
          <w:szCs w:val="24"/>
        </w:rPr>
      </w:pPr>
    </w:p>
    <w:p w14:paraId="5F892C06"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Entry dates for Home Arts vary from August 23-29. Please check each specific department Exhibitor Book to get entry dates and times.</w:t>
      </w:r>
    </w:p>
    <w:p w14:paraId="2C6ACD1B" w14:textId="77777777" w:rsidR="00327690" w:rsidRPr="00327690" w:rsidRDefault="00327690" w:rsidP="00327690">
      <w:pPr>
        <w:pStyle w:val="NoSpacing"/>
        <w:rPr>
          <w:rFonts w:ascii="Helvetica" w:hAnsi="Helvetica" w:cs="Helvetica"/>
          <w:color w:val="000000" w:themeColor="text1"/>
          <w:sz w:val="24"/>
          <w:szCs w:val="24"/>
        </w:rPr>
      </w:pPr>
    </w:p>
    <w:p w14:paraId="184B4001"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Aug 23-24 </w:t>
      </w:r>
      <w:r w:rsidRPr="00327690">
        <w:rPr>
          <w:rFonts w:ascii="Helvetica" w:hAnsi="Helvetica" w:cs="Helvetica"/>
          <w:color w:val="000000" w:themeColor="text1"/>
          <w:sz w:val="24"/>
          <w:szCs w:val="24"/>
        </w:rPr>
        <w:tab/>
        <w:t>Antiques, Fine Arts, Photography, Hobbies and Crafts, and Needlecraft</w:t>
      </w:r>
    </w:p>
    <w:p w14:paraId="19E32CE0"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Aug 26 </w:t>
      </w:r>
      <w:r w:rsidRPr="00327690">
        <w:rPr>
          <w:rFonts w:ascii="Helvetica" w:hAnsi="Helvetica" w:cs="Helvetica"/>
          <w:color w:val="000000" w:themeColor="text1"/>
          <w:sz w:val="24"/>
          <w:szCs w:val="24"/>
        </w:rPr>
        <w:tab/>
        <w:t>Native American entries received at Tribal Office</w:t>
      </w:r>
    </w:p>
    <w:p w14:paraId="3B3D3DEE"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Aug 27-28 </w:t>
      </w:r>
      <w:r w:rsidRPr="00327690">
        <w:rPr>
          <w:rFonts w:ascii="Helvetica" w:hAnsi="Helvetica" w:cs="Helvetica"/>
          <w:color w:val="000000" w:themeColor="text1"/>
          <w:sz w:val="24"/>
          <w:szCs w:val="24"/>
        </w:rPr>
        <w:tab/>
        <w:t>Native American entries received at Fairgrounds</w:t>
      </w:r>
    </w:p>
    <w:p w14:paraId="377DA1E9"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Aug 27 </w:t>
      </w:r>
      <w:r w:rsidRPr="00327690">
        <w:rPr>
          <w:rFonts w:ascii="Helvetica" w:hAnsi="Helvetica" w:cs="Helvetica"/>
          <w:color w:val="000000" w:themeColor="text1"/>
          <w:sz w:val="24"/>
          <w:szCs w:val="24"/>
        </w:rPr>
        <w:tab/>
        <w:t>Sugar Art and Baking and Canning</w:t>
      </w:r>
    </w:p>
    <w:p w14:paraId="69B9484D"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Aug 28 – 29</w:t>
      </w:r>
      <w:r w:rsidRPr="00327690">
        <w:rPr>
          <w:rFonts w:ascii="Helvetica" w:hAnsi="Helvetica" w:cs="Helvetica"/>
          <w:color w:val="000000" w:themeColor="text1"/>
          <w:sz w:val="24"/>
          <w:szCs w:val="24"/>
        </w:rPr>
        <w:tab/>
        <w:t xml:space="preserve">Flowers and Agriculture and Horticulture Aug 29 </w:t>
      </w:r>
    </w:p>
    <w:p w14:paraId="041797F4"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 </w:t>
      </w:r>
    </w:p>
    <w:p w14:paraId="182D2749" w14:textId="77777777" w:rsidR="00327690" w:rsidRPr="00327690" w:rsidRDefault="00327690" w:rsidP="00327690">
      <w:pPr>
        <w:pStyle w:val="NoSpacing"/>
        <w:rPr>
          <w:rFonts w:ascii="Helvetica" w:hAnsi="Helvetica" w:cs="Helvetica"/>
          <w:color w:val="000000" w:themeColor="text1"/>
          <w:sz w:val="24"/>
          <w:szCs w:val="24"/>
        </w:rPr>
      </w:pPr>
    </w:p>
    <w:p w14:paraId="1748E57A" w14:textId="77777777"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While Livestock entries were due by Aug 16, call the livestock office at 208.269.7027 to see if your department can still accept entries.</w:t>
      </w:r>
    </w:p>
    <w:p w14:paraId="62983782" w14:textId="77777777" w:rsidR="00327690" w:rsidRPr="00327690" w:rsidRDefault="00327690" w:rsidP="00327690">
      <w:pPr>
        <w:pStyle w:val="NoSpacing"/>
        <w:rPr>
          <w:rFonts w:ascii="Helvetica" w:hAnsi="Helvetica" w:cs="Helvetica"/>
          <w:color w:val="000000" w:themeColor="text1"/>
          <w:sz w:val="24"/>
          <w:szCs w:val="24"/>
        </w:rPr>
      </w:pPr>
    </w:p>
    <w:p w14:paraId="04966D4B" w14:textId="2631CAF3" w:rsidR="00327690" w:rsidRPr="00327690"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 xml:space="preserve">FIRST-TIME EXHIBITORS:  Are you a first-time Exhibitor who wants to enter items for the 2024 Fair – go to </w:t>
      </w:r>
      <w:hyperlink r:id="rId10" w:history="1">
        <w:r w:rsidRPr="0067562B">
          <w:rPr>
            <w:rStyle w:val="Hyperlink"/>
            <w:rFonts w:ascii="Helvetica" w:hAnsi="Helvetica" w:cs="Helvetica"/>
            <w:sz w:val="24"/>
            <w:szCs w:val="24"/>
          </w:rPr>
          <w:t>www.funatthefair.com/exhibitors-and-competitors</w:t>
        </w:r>
      </w:hyperlink>
      <w:r>
        <w:rPr>
          <w:rFonts w:ascii="Helvetica" w:hAnsi="Helvetica" w:cs="Helvetica"/>
          <w:color w:val="000000" w:themeColor="text1"/>
          <w:sz w:val="24"/>
          <w:szCs w:val="24"/>
        </w:rPr>
        <w:t xml:space="preserve"> </w:t>
      </w:r>
      <w:r w:rsidRPr="00327690">
        <w:rPr>
          <w:rFonts w:ascii="Helvetica" w:hAnsi="Helvetica" w:cs="Helvetica"/>
          <w:color w:val="000000" w:themeColor="text1"/>
          <w:sz w:val="24"/>
          <w:szCs w:val="24"/>
        </w:rPr>
        <w:t xml:space="preserve">for answers to the most asked questions that will help you get on your way to becoming a seasoned novice!  Entering at the Fair is a </w:t>
      </w:r>
      <w:proofErr w:type="gramStart"/>
      <w:r w:rsidRPr="00327690">
        <w:rPr>
          <w:rFonts w:ascii="Helvetica" w:hAnsi="Helvetica" w:cs="Helvetica"/>
          <w:color w:val="000000" w:themeColor="text1"/>
          <w:sz w:val="24"/>
          <w:szCs w:val="24"/>
        </w:rPr>
        <w:t>blue ribbon</w:t>
      </w:r>
      <w:proofErr w:type="gramEnd"/>
      <w:r w:rsidRPr="00327690">
        <w:rPr>
          <w:rFonts w:ascii="Helvetica" w:hAnsi="Helvetica" w:cs="Helvetica"/>
          <w:color w:val="000000" w:themeColor="text1"/>
          <w:sz w:val="24"/>
          <w:szCs w:val="24"/>
        </w:rPr>
        <w:t xml:space="preserve"> experience you don’t want to miss!  </w:t>
      </w:r>
    </w:p>
    <w:p w14:paraId="19EB7B6A" w14:textId="77777777" w:rsidR="00327690" w:rsidRPr="00327690" w:rsidRDefault="00327690" w:rsidP="00327690">
      <w:pPr>
        <w:pStyle w:val="NoSpacing"/>
        <w:rPr>
          <w:rFonts w:ascii="Helvetica" w:hAnsi="Helvetica" w:cs="Helvetica"/>
          <w:color w:val="000000" w:themeColor="text1"/>
          <w:sz w:val="24"/>
          <w:szCs w:val="24"/>
        </w:rPr>
      </w:pPr>
    </w:p>
    <w:p w14:paraId="500F96DD" w14:textId="79EA4894" w:rsidR="00B32487" w:rsidRDefault="00327690" w:rsidP="00327690">
      <w:pPr>
        <w:pStyle w:val="NoSpacing"/>
        <w:rPr>
          <w:rFonts w:ascii="Helvetica" w:hAnsi="Helvetica" w:cs="Helvetica"/>
          <w:color w:val="000000" w:themeColor="text1"/>
          <w:sz w:val="24"/>
          <w:szCs w:val="24"/>
        </w:rPr>
      </w:pPr>
      <w:r w:rsidRPr="00327690">
        <w:rPr>
          <w:rFonts w:ascii="Helvetica" w:hAnsi="Helvetica" w:cs="Helvetica"/>
          <w:color w:val="000000" w:themeColor="text1"/>
          <w:sz w:val="24"/>
          <w:szCs w:val="24"/>
        </w:rPr>
        <w:t>The Fair has always been the event where there is MORE of the things you love.  See you at the Fair Aug 30 to Sept 7 for MORE FUN!</w:t>
      </w:r>
    </w:p>
    <w:p w14:paraId="0395F868" w14:textId="705696E4" w:rsidR="006D0778" w:rsidRPr="00722B15" w:rsidRDefault="006D0778" w:rsidP="00F90E2A">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07B611AB" w:rsidR="00921575" w:rsidRDefault="00921575" w:rsidP="00921575">
      <w:pPr>
        <w:jc w:val="center"/>
        <w:rPr>
          <w:rFonts w:ascii="Lato" w:hAnsi="Lato"/>
          <w:i/>
          <w:iCs/>
          <w:color w:val="1F497D" w:themeColor="text2"/>
        </w:rPr>
      </w:pPr>
      <w:r w:rsidRPr="002424E5">
        <w:rPr>
          <w:rFonts w:ascii="Lato" w:hAnsi="Lato"/>
          <w:i/>
          <w:iCs/>
          <w:color w:val="1F497D" w:themeColor="text2"/>
        </w:rPr>
        <w:t xml:space="preserve">The Eastern Idaho State Fair is a 16-County Fair District. It is Eastern Idaho's longest-running and largest community event with </w:t>
      </w:r>
      <w:r w:rsidR="006B0B84">
        <w:rPr>
          <w:rFonts w:ascii="Lato" w:hAnsi="Lato"/>
          <w:i/>
          <w:iCs/>
          <w:color w:val="1F497D" w:themeColor="text2"/>
        </w:rPr>
        <w:t>over</w:t>
      </w:r>
      <w:r w:rsidRPr="002424E5">
        <w:rPr>
          <w:rFonts w:ascii="Lato" w:hAnsi="Lato"/>
          <w:i/>
          <w:iCs/>
          <w:color w:val="1F497D" w:themeColor="text2"/>
        </w:rPr>
        <w:t xml:space="preserve"> 250,000 attendees each year. The mission of the EISF is to provide </w:t>
      </w:r>
      <w:r w:rsidRPr="002424E5">
        <w:rPr>
          <w:rFonts w:ascii="Lato" w:hAnsi="Lato"/>
          <w:i/>
          <w:iCs/>
          <w:color w:val="1F497D" w:themeColor="text2"/>
        </w:rPr>
        <w:lastRenderedPageBreak/>
        <w:t>wholesome, affordable family education and entertainment in a clean and safe agricultural environment.  It is never too early to get excited for the 2</w:t>
      </w:r>
      <w:r>
        <w:rPr>
          <w:rFonts w:ascii="Lato" w:hAnsi="Lato"/>
          <w:i/>
          <w:iCs/>
          <w:color w:val="1F497D" w:themeColor="text2"/>
        </w:rPr>
        <w:t>02</w:t>
      </w:r>
      <w:r w:rsidR="00F90E2A">
        <w:rPr>
          <w:rFonts w:ascii="Lato" w:hAnsi="Lato"/>
          <w:i/>
          <w:iCs/>
          <w:color w:val="1F497D" w:themeColor="text2"/>
        </w:rPr>
        <w:t>4</w:t>
      </w:r>
      <w:r w:rsidR="006B0B84">
        <w:rPr>
          <w:rFonts w:ascii="Lato" w:hAnsi="Lato"/>
          <w:i/>
          <w:iCs/>
          <w:color w:val="1F497D" w:themeColor="text2"/>
        </w:rPr>
        <w:t xml:space="preserve"> </w:t>
      </w:r>
      <w:r w:rsidR="00F90E2A">
        <w:rPr>
          <w:rFonts w:ascii="Lato" w:hAnsi="Lato"/>
          <w:i/>
          <w:iCs/>
          <w:color w:val="1F497D" w:themeColor="text2"/>
        </w:rPr>
        <w:t xml:space="preserve">Fair, </w:t>
      </w:r>
      <w:r w:rsidR="00F90E2A" w:rsidRPr="002424E5">
        <w:rPr>
          <w:rFonts w:ascii="Lato" w:hAnsi="Lato"/>
          <w:i/>
          <w:iCs/>
          <w:color w:val="1F497D" w:themeColor="text2"/>
        </w:rPr>
        <w:t>which</w:t>
      </w:r>
      <w:r w:rsidRPr="002424E5">
        <w:rPr>
          <w:rFonts w:ascii="Lato" w:hAnsi="Lato"/>
          <w:i/>
          <w:iCs/>
          <w:color w:val="1F497D" w:themeColor="text2"/>
        </w:rPr>
        <w:t xml:space="preserve"> will be held </w:t>
      </w:r>
      <w:r w:rsidR="00F90E2A">
        <w:rPr>
          <w:rFonts w:ascii="Lato" w:hAnsi="Lato"/>
          <w:i/>
          <w:iCs/>
          <w:color w:val="1F497D" w:themeColor="text2"/>
        </w:rPr>
        <w:t>August 30-September 7</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7C794" w14:textId="77777777" w:rsidR="00F705C9" w:rsidRDefault="00F705C9" w:rsidP="009206A8">
      <w:pPr>
        <w:spacing w:after="0" w:line="240" w:lineRule="auto"/>
      </w:pPr>
      <w:r>
        <w:separator/>
      </w:r>
    </w:p>
  </w:endnote>
  <w:endnote w:type="continuationSeparator" w:id="0">
    <w:p w14:paraId="630C3555" w14:textId="77777777" w:rsidR="00F705C9" w:rsidRDefault="00F705C9"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Lato">
    <w:panose1 w:val="020F0502020204030203"/>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56616"/>
      <w:docPartObj>
        <w:docPartGallery w:val="Page Numbers (Bottom of Page)"/>
        <w:docPartUnique/>
      </w:docPartObj>
    </w:sdt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E6E50" w14:textId="77777777" w:rsidR="00F705C9" w:rsidRDefault="00F705C9" w:rsidP="009206A8">
      <w:pPr>
        <w:spacing w:after="0" w:line="240" w:lineRule="auto"/>
      </w:pPr>
      <w:r>
        <w:separator/>
      </w:r>
    </w:p>
  </w:footnote>
  <w:footnote w:type="continuationSeparator" w:id="0">
    <w:p w14:paraId="78BB280A" w14:textId="77777777" w:rsidR="00F705C9" w:rsidRDefault="00F705C9"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F87F83"/>
    <w:multiLevelType w:val="hybridMultilevel"/>
    <w:tmpl w:val="452AB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68855213">
    <w:abstractNumId w:val="5"/>
  </w:num>
  <w:num w:numId="2" w16cid:durableId="795410719">
    <w:abstractNumId w:val="1"/>
  </w:num>
  <w:num w:numId="3" w16cid:durableId="1988511147">
    <w:abstractNumId w:val="2"/>
  </w:num>
  <w:num w:numId="4" w16cid:durableId="1500656254">
    <w:abstractNumId w:val="0"/>
  </w:num>
  <w:num w:numId="5" w16cid:durableId="702292886">
    <w:abstractNumId w:val="3"/>
  </w:num>
  <w:num w:numId="6" w16cid:durableId="9906717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0MbEwsLQwsbAwNTdR0lEKTi0uzszPAykwrAUA8M2ybiwAAAA="/>
  </w:docVars>
  <w:rsids>
    <w:rsidRoot w:val="00D012AA"/>
    <w:rsid w:val="0001135B"/>
    <w:rsid w:val="00011A47"/>
    <w:rsid w:val="000179A1"/>
    <w:rsid w:val="000275B8"/>
    <w:rsid w:val="000357EA"/>
    <w:rsid w:val="00055B2E"/>
    <w:rsid w:val="000876CF"/>
    <w:rsid w:val="00096A4A"/>
    <w:rsid w:val="000C643A"/>
    <w:rsid w:val="0010058E"/>
    <w:rsid w:val="00106507"/>
    <w:rsid w:val="0011424E"/>
    <w:rsid w:val="00145590"/>
    <w:rsid w:val="00155481"/>
    <w:rsid w:val="001573FB"/>
    <w:rsid w:val="001676BF"/>
    <w:rsid w:val="001766BB"/>
    <w:rsid w:val="00177249"/>
    <w:rsid w:val="001B10BA"/>
    <w:rsid w:val="001C6E04"/>
    <w:rsid w:val="00200D49"/>
    <w:rsid w:val="00202DB4"/>
    <w:rsid w:val="00207792"/>
    <w:rsid w:val="002142F9"/>
    <w:rsid w:val="00215AFD"/>
    <w:rsid w:val="00255198"/>
    <w:rsid w:val="002621D2"/>
    <w:rsid w:val="0026663D"/>
    <w:rsid w:val="00267DAB"/>
    <w:rsid w:val="002821E6"/>
    <w:rsid w:val="00283C24"/>
    <w:rsid w:val="00290E32"/>
    <w:rsid w:val="002A0564"/>
    <w:rsid w:val="002A104B"/>
    <w:rsid w:val="002B5C73"/>
    <w:rsid w:val="00300BB3"/>
    <w:rsid w:val="003160F1"/>
    <w:rsid w:val="003228DF"/>
    <w:rsid w:val="00322EDD"/>
    <w:rsid w:val="00326884"/>
    <w:rsid w:val="00326F72"/>
    <w:rsid w:val="00327690"/>
    <w:rsid w:val="00337DF6"/>
    <w:rsid w:val="00353901"/>
    <w:rsid w:val="00366962"/>
    <w:rsid w:val="00380EE8"/>
    <w:rsid w:val="00380F81"/>
    <w:rsid w:val="0038371D"/>
    <w:rsid w:val="003A364C"/>
    <w:rsid w:val="003B3D8A"/>
    <w:rsid w:val="003B56C8"/>
    <w:rsid w:val="003D4FE3"/>
    <w:rsid w:val="004234E2"/>
    <w:rsid w:val="00426461"/>
    <w:rsid w:val="0042696C"/>
    <w:rsid w:val="00447C43"/>
    <w:rsid w:val="00453E43"/>
    <w:rsid w:val="0045597C"/>
    <w:rsid w:val="00456E0C"/>
    <w:rsid w:val="00461835"/>
    <w:rsid w:val="00487B66"/>
    <w:rsid w:val="00493DC2"/>
    <w:rsid w:val="00497111"/>
    <w:rsid w:val="004C24D4"/>
    <w:rsid w:val="0050723E"/>
    <w:rsid w:val="00512DA6"/>
    <w:rsid w:val="00544C1C"/>
    <w:rsid w:val="00554FA1"/>
    <w:rsid w:val="00557409"/>
    <w:rsid w:val="005913F4"/>
    <w:rsid w:val="005931BB"/>
    <w:rsid w:val="00597199"/>
    <w:rsid w:val="005A38F8"/>
    <w:rsid w:val="005B06EF"/>
    <w:rsid w:val="005B1C30"/>
    <w:rsid w:val="005C2A9E"/>
    <w:rsid w:val="00602A00"/>
    <w:rsid w:val="00614969"/>
    <w:rsid w:val="00626AF2"/>
    <w:rsid w:val="00626B0D"/>
    <w:rsid w:val="00645FB4"/>
    <w:rsid w:val="00656CAF"/>
    <w:rsid w:val="006649CD"/>
    <w:rsid w:val="006667C7"/>
    <w:rsid w:val="006759F7"/>
    <w:rsid w:val="00690341"/>
    <w:rsid w:val="006B0B84"/>
    <w:rsid w:val="006D0778"/>
    <w:rsid w:val="006D1639"/>
    <w:rsid w:val="006E1F26"/>
    <w:rsid w:val="0071027A"/>
    <w:rsid w:val="00722B15"/>
    <w:rsid w:val="007316AF"/>
    <w:rsid w:val="007479B6"/>
    <w:rsid w:val="00785AF2"/>
    <w:rsid w:val="00795D19"/>
    <w:rsid w:val="007B00EB"/>
    <w:rsid w:val="007B50A3"/>
    <w:rsid w:val="007D0581"/>
    <w:rsid w:val="007D1ACF"/>
    <w:rsid w:val="00817887"/>
    <w:rsid w:val="0084472F"/>
    <w:rsid w:val="00844E33"/>
    <w:rsid w:val="00871D87"/>
    <w:rsid w:val="00880343"/>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B631A"/>
    <w:rsid w:val="009D53FD"/>
    <w:rsid w:val="009D7B3B"/>
    <w:rsid w:val="00A03A6A"/>
    <w:rsid w:val="00A1567E"/>
    <w:rsid w:val="00A278D0"/>
    <w:rsid w:val="00A41865"/>
    <w:rsid w:val="00A41A37"/>
    <w:rsid w:val="00A47DB6"/>
    <w:rsid w:val="00A54236"/>
    <w:rsid w:val="00A63CE8"/>
    <w:rsid w:val="00A77E2B"/>
    <w:rsid w:val="00A905DB"/>
    <w:rsid w:val="00A96552"/>
    <w:rsid w:val="00A96CD4"/>
    <w:rsid w:val="00AA57DA"/>
    <w:rsid w:val="00AA7CAD"/>
    <w:rsid w:val="00B05D93"/>
    <w:rsid w:val="00B14788"/>
    <w:rsid w:val="00B20A67"/>
    <w:rsid w:val="00B32487"/>
    <w:rsid w:val="00B446D5"/>
    <w:rsid w:val="00B45435"/>
    <w:rsid w:val="00B75A38"/>
    <w:rsid w:val="00BA0BB6"/>
    <w:rsid w:val="00BB5F4B"/>
    <w:rsid w:val="00BC5030"/>
    <w:rsid w:val="00BD117C"/>
    <w:rsid w:val="00BD1683"/>
    <w:rsid w:val="00BE481B"/>
    <w:rsid w:val="00BE4B56"/>
    <w:rsid w:val="00BF110C"/>
    <w:rsid w:val="00C01FF7"/>
    <w:rsid w:val="00C4317F"/>
    <w:rsid w:val="00C470F6"/>
    <w:rsid w:val="00C51814"/>
    <w:rsid w:val="00C665E2"/>
    <w:rsid w:val="00C735EF"/>
    <w:rsid w:val="00CF61B0"/>
    <w:rsid w:val="00D012AA"/>
    <w:rsid w:val="00D02B31"/>
    <w:rsid w:val="00D179DD"/>
    <w:rsid w:val="00D27B9E"/>
    <w:rsid w:val="00D34C99"/>
    <w:rsid w:val="00D80721"/>
    <w:rsid w:val="00D83848"/>
    <w:rsid w:val="00DF4F14"/>
    <w:rsid w:val="00DF572F"/>
    <w:rsid w:val="00E15841"/>
    <w:rsid w:val="00E26F78"/>
    <w:rsid w:val="00E3650C"/>
    <w:rsid w:val="00E4681C"/>
    <w:rsid w:val="00E52994"/>
    <w:rsid w:val="00E63545"/>
    <w:rsid w:val="00E65B81"/>
    <w:rsid w:val="00E66555"/>
    <w:rsid w:val="00EA4253"/>
    <w:rsid w:val="00EC01F0"/>
    <w:rsid w:val="00ED2904"/>
    <w:rsid w:val="00EE6362"/>
    <w:rsid w:val="00F01E8A"/>
    <w:rsid w:val="00F10EC8"/>
    <w:rsid w:val="00F12789"/>
    <w:rsid w:val="00F13554"/>
    <w:rsid w:val="00F212D0"/>
    <w:rsid w:val="00F705C9"/>
    <w:rsid w:val="00F85479"/>
    <w:rsid w:val="00F90E2A"/>
    <w:rsid w:val="00F96E4A"/>
    <w:rsid w:val="00FA5CAB"/>
    <w:rsid w:val="00FB1E6E"/>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71EA7"/>
  <w15:docId w15:val="{579566BA-C35B-4843-8085-89F3BEAD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47092649">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736586725">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1764644298">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8357424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funatthefair.com/exhibitors-and-competitors" TargetMode="Externa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 Manager</dc:creator>
  <cp:lastModifiedBy>graphics@ieproductions.com</cp:lastModifiedBy>
  <cp:revision>2</cp:revision>
  <cp:lastPrinted>2017-08-25T15:38:00Z</cp:lastPrinted>
  <dcterms:created xsi:type="dcterms:W3CDTF">2024-08-22T21:27:00Z</dcterms:created>
  <dcterms:modified xsi:type="dcterms:W3CDTF">2024-08-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2e7e67d925f2c0f39143584212305445d13548ff576b8cb9b6c0a2d4b8ebc2b</vt:lpwstr>
  </property>
</Properties>
</file>